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2728529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2788030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2718619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2817556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2741497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2731628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2698927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2791545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2799921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2750544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2771296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2730905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2843936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2773850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2800135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2763552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2797253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2777135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2764493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2774540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2757773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2696727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2763552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2767520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2683987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2741616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2707570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2804873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2755540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2744805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2762095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2737240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2688473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2744304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еонов Владислав Александрович НПМбд-01-21</dc:creator>
  <dc:language>ru-RU</dc:language>
  <cp:keywords/>
  <dcterms:created xsi:type="dcterms:W3CDTF">2022-11-27T21:40:06Z</dcterms:created>
  <dcterms:modified xsi:type="dcterms:W3CDTF">2022-11-27T21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